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2368A" w14:textId="77777777" w:rsidR="00214128" w:rsidRPr="00B36AA1" w:rsidRDefault="00214128" w:rsidP="00214128">
      <w:pPr>
        <w:pStyle w:val="Heading7"/>
      </w:pPr>
      <w:r w:rsidRPr="00B36AA1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C2961C0" wp14:editId="2A97C3A4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13CA43" id="Oval 2" o:spid="_x0000_s1026" style="position:absolute;margin-left:-131.05pt;margin-top:-7.4pt;width:28.35pt;height:85.0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" fillcolor="black" strokeweight=".5mm">
                <v:fill opacity="3341f"/>
                <v:shadow on="t" color="black" opacity="22937f" origin=",.5" offset="0,.63889mm"/>
              </v:oval>
            </w:pict>
          </mc:Fallback>
        </mc:AlternateContent>
      </w:r>
      <w:r w:rsidRPr="00B36AA1">
        <w:t>Ex. No: 4                                                                                                        Date: 1</w:t>
      </w:r>
      <w:r>
        <w:t>8</w:t>
      </w:r>
      <w:r w:rsidRPr="00B36AA1">
        <w:t xml:space="preserve"> – 08 - 2022</w:t>
      </w:r>
    </w:p>
    <w:p w14:paraId="7C333AE0" w14:textId="77777777" w:rsidR="00214128" w:rsidRPr="00B36AA1" w:rsidRDefault="00214128" w:rsidP="0021412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B36AA1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Experiment 4</w:t>
      </w:r>
    </w:p>
    <w:p w14:paraId="54668F32" w14:textId="77777777" w:rsidR="00214128" w:rsidRPr="00B36AA1" w:rsidRDefault="00214128" w:rsidP="00214128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14:paraId="7D9059B0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Consider the following schema for Order Database:</w:t>
      </w:r>
    </w:p>
    <w:p w14:paraId="25CD9DB0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C274061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SALESMAN (Salesman_id, Name, City, Commission) </w:t>
      </w:r>
    </w:p>
    <w:p w14:paraId="68DDA21A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19A0A99F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CUSTOMER (Customer_id, Cust_Name, City, Grade, Salesman_id) </w:t>
      </w:r>
    </w:p>
    <w:p w14:paraId="4397FB00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3884F85B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ORDERS (Ord_No, Purchase_Amt, Ord_Date, Customer_id, Salesman_id) Write</w:t>
      </w:r>
    </w:p>
    <w:p w14:paraId="60388E3A" w14:textId="77777777" w:rsidR="00214128" w:rsidRPr="00B36AA1" w:rsidRDefault="00214128" w:rsidP="00214128">
      <w:pPr>
        <w:pStyle w:val="Heading4"/>
        <w:keepLines w:val="0"/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bCs/>
          <w:color w:val="auto"/>
          <w:lang w:val="en-IN"/>
        </w:rPr>
      </w:pPr>
    </w:p>
    <w:p w14:paraId="74B538BC" w14:textId="77777777" w:rsidR="00214128" w:rsidRPr="00B36AA1" w:rsidRDefault="00214128" w:rsidP="00214128">
      <w:pPr>
        <w:pStyle w:val="Heading4"/>
        <w:keepLines w:val="0"/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bCs/>
          <w:color w:val="auto"/>
          <w:lang w:val="en-IN"/>
        </w:rPr>
      </w:pPr>
      <w:r w:rsidRPr="00B36AA1">
        <w:rPr>
          <w:rFonts w:ascii="Times New Roman" w:hAnsi="Times New Roman" w:cs="Times New Roman"/>
          <w:bCs/>
          <w:color w:val="auto"/>
          <w:lang w:val="en-IN"/>
        </w:rPr>
        <w:t>Write SQL queries to</w:t>
      </w:r>
    </w:p>
    <w:p w14:paraId="674E7330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47A5F20C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1. Count the customers with grades above Bangalore’s average.</w:t>
      </w:r>
    </w:p>
    <w:p w14:paraId="444388A1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DDD7342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2. Find the name and numbers of all salesmen who had more than one customer.</w:t>
      </w:r>
    </w:p>
    <w:p w14:paraId="639BA4F5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514401D" w14:textId="48A93CA1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3. List all salesmen and indicate those who have and </w:t>
      </w:r>
      <w:r w:rsidR="005166EE"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do not</w:t>
      </w: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have customers in their cities. </w:t>
      </w:r>
    </w:p>
    <w:p w14:paraId="54EC9511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(Use UNION operation.)</w:t>
      </w:r>
    </w:p>
    <w:p w14:paraId="131F82AC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3AE4BDA0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4. Create a view that finds the salesman who has the customer with the highest order</w:t>
      </w:r>
    </w:p>
    <w:p w14:paraId="744B855A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of a day.</w:t>
      </w:r>
    </w:p>
    <w:p w14:paraId="1047D2EC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2E7359B7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5. Demonstrate the DELETE operation by removing salesman with id 1000. All his</w:t>
      </w:r>
    </w:p>
    <w:p w14:paraId="1A457AE1" w14:textId="77777777" w:rsidR="00214128" w:rsidRPr="00B36AA1" w:rsidRDefault="00214128" w:rsidP="00214128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orders must also be deleted.</w:t>
      </w:r>
    </w:p>
    <w:p w14:paraId="7687C275" w14:textId="77777777" w:rsidR="00214128" w:rsidRPr="00B36AA1" w:rsidRDefault="00214128" w:rsidP="00214128">
      <w:pPr>
        <w:pStyle w:val="Heading4"/>
        <w:keepLines w:val="0"/>
        <w:spacing w:before="0" w:after="0" w:line="360" w:lineRule="auto"/>
        <w:rPr>
          <w:rFonts w:ascii="Times New Roman" w:hAnsi="Times New Roman" w:cs="Times New Roman"/>
          <w:bCs/>
          <w:color w:val="auto"/>
          <w:lang w:val="en-IN"/>
        </w:rPr>
      </w:pPr>
    </w:p>
    <w:p w14:paraId="513BEF99" w14:textId="77777777" w:rsidR="00214128" w:rsidRPr="00B36AA1" w:rsidRDefault="00214128" w:rsidP="00214128">
      <w:pPr>
        <w:pStyle w:val="Heading4"/>
        <w:keepLines w:val="0"/>
        <w:spacing w:before="0" w:after="0" w:line="360" w:lineRule="auto"/>
        <w:rPr>
          <w:rFonts w:ascii="Times New Roman" w:hAnsi="Times New Roman" w:cs="Times New Roman"/>
          <w:bCs/>
          <w:color w:val="auto"/>
          <w:lang w:val="en-IN"/>
        </w:rPr>
      </w:pPr>
      <w:r w:rsidRPr="00B36AA1">
        <w:rPr>
          <w:rFonts w:ascii="Times New Roman" w:hAnsi="Times New Roman" w:cs="Times New Roman"/>
          <w:bCs/>
          <w:color w:val="auto"/>
          <w:lang w:val="en-IN"/>
        </w:rPr>
        <w:t>Creation of Tables</w:t>
      </w:r>
    </w:p>
    <w:p w14:paraId="0363AC68" w14:textId="77777777" w:rsidR="00214128" w:rsidRPr="00B36AA1" w:rsidRDefault="00214128" w:rsidP="00214128">
      <w:pPr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Salesman (Salesman_id number(4), Name varchar2(20), City varchar2(20), Commission varchar2(20), primary key(Salesman_id));</w:t>
      </w:r>
    </w:p>
    <w:p w14:paraId="21D9D3DF" w14:textId="77777777" w:rsidR="00214128" w:rsidRPr="00B36AA1" w:rsidRDefault="00214128" w:rsidP="00214128">
      <w:pPr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</w:rPr>
        <w:t>SQL&gt; CREATE TABLE Customer1 (Customer_id number(4), Cust_Name varchar2(20), City varchar2(20), Grade number(3), primary key(Customer_id), Salesman_id references Salesman(Salesman_id) on delete set null);</w:t>
      </w:r>
    </w:p>
    <w:p w14:paraId="3CA1CD6E" w14:textId="77777777" w:rsidR="00214128" w:rsidRPr="00B36AA1" w:rsidRDefault="00214128" w:rsidP="00214128">
      <w:pPr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Orders (Ord_No number(5), Purchase_Amt number(10,2), Ord_Date Date, Customer_id references Customer1(Customer_id) on delete cascade , Salesman_id references Salesman(Salesman_id) on delete cascade);</w:t>
      </w:r>
    </w:p>
    <w:p w14:paraId="2652D060" w14:textId="77777777" w:rsidR="00214128" w:rsidRPr="00B36AA1" w:rsidRDefault="00214128" w:rsidP="00214128">
      <w:pPr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Insertion of Values to Tables</w:t>
      </w:r>
    </w:p>
    <w:p w14:paraId="5210BD6E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Salesman VALUES (1000, 'JOHN', 'BANGALORE', '25%');</w:t>
      </w:r>
    </w:p>
    <w:p w14:paraId="673FF488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Salesman VALUES (2000, 'RAVI', 'BANGALORE', '20%');</w:t>
      </w:r>
    </w:p>
    <w:p w14:paraId="1B9501DD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Salesman VALUES (3000, 'KUMAR', 'MYSORE', '15%');</w:t>
      </w:r>
    </w:p>
    <w:p w14:paraId="3E7549CF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lastRenderedPageBreak/>
        <w:t>SQL&gt; INSERT INTO Salesman VALUES (4000, 'SMITH', 'DELHI', '30%');</w:t>
      </w:r>
    </w:p>
    <w:p w14:paraId="349D71D3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Salesman VALUES (5000, 'HARSHA', 'HYDRABAD', '15%');</w:t>
      </w:r>
    </w:p>
    <w:p w14:paraId="17248D83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7055969B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Customer1 VALUES (10, 'PREETHI', 'BANGALORE', 100, 1000);</w:t>
      </w:r>
    </w:p>
    <w:p w14:paraId="1E7FA51B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Customer1 VALUES (11, 'VIVEK', 'MANGALORE', 300, 1000);</w:t>
      </w:r>
    </w:p>
    <w:p w14:paraId="21EDCCC2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Customer1 VALUES (12, 'BHASKAR', 'CHENNAI', 400, 2000);</w:t>
      </w:r>
    </w:p>
    <w:p w14:paraId="3AD5010C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Customer1 VALUES (13, 'CHETHAN', 'BANGALORE', 200, 2000);</w:t>
      </w:r>
    </w:p>
    <w:p w14:paraId="189609A5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Customer1 VALUES (14, 'MAMATHA', 'BANGALORE', 400, 3000);</w:t>
      </w:r>
      <w:r w:rsidRPr="00B36AA1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4EFCC214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51AE4983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Orders VALUES (50, 5000, '04-MAY-2017', 10, 1000);</w:t>
      </w:r>
    </w:p>
    <w:p w14:paraId="26471509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Orders VALUES (51, 450, '20-JAN-2017', 10, 2000);</w:t>
      </w:r>
    </w:p>
    <w:p w14:paraId="0FFECA12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Orders VALUES (52, 1000, '24-FEB-2017', 13, 2000);</w:t>
      </w:r>
    </w:p>
    <w:p w14:paraId="3C9AD92D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Orders VALUES (53, 3500, '13-APR-2017', 14, 3000);</w:t>
      </w:r>
    </w:p>
    <w:p w14:paraId="1B8A5583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INSERT INTO Orders VALUES (54, 550, '09-MAR-2017', 12, 2000);</w:t>
      </w:r>
    </w:p>
    <w:p w14:paraId="24FF44FA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7006021C" w14:textId="77777777" w:rsidR="00214128" w:rsidRPr="00B36AA1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B36AA1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Queries:</w:t>
      </w:r>
    </w:p>
    <w:p w14:paraId="318BDD77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1. Count the customers with grades above Bangalore’s average.</w:t>
      </w:r>
    </w:p>
    <w:p w14:paraId="5DBBEA48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0D17B403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SELECT Grade, COUNT (*)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Customer1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GROUP BY Grade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HAVING Grade &gt;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(SELECT AVG(Grade) FROM Customer1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City = 'BANGALORE');</w:t>
      </w:r>
    </w:p>
    <w:p w14:paraId="6161811F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74A37EA4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2. Find the name and numbers of all salesmen who had more than one customer.</w:t>
      </w:r>
    </w:p>
    <w:p w14:paraId="3F3E4780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5349BEF5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SELECT Salesman_id, Name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Salesman S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1 &lt; (SELECT COUNT(*)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Customer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Salesman_id=S.Salesman_id);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</w:p>
    <w:p w14:paraId="4F2FA574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71EB34EB" w14:textId="75D18561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 xml:space="preserve">3. List all salesmen and indicate those who have and </w:t>
      </w:r>
      <w:r w:rsidR="005166EE"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do not</w:t>
      </w: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 xml:space="preserve"> have customers in their cities. </w:t>
      </w:r>
    </w:p>
    <w:p w14:paraId="675A1D25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(Use UNION operation.)</w:t>
      </w:r>
    </w:p>
    <w:p w14:paraId="071D055D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7F6369FE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SELECT S.Salesman_id, Name, Cust_name, Commission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Salesman S, Customer1 C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S.City = C.City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UNION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(SELECT Salesman_id, Name, 'NO MATCH', Commission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Salesman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NOT City = ANY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(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SELECT City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Customer1)) ORDER BY 2 DESC;</w:t>
      </w:r>
    </w:p>
    <w:p w14:paraId="23E631BB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10EA188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4. Create a view that finds the salesman who has the customer with the highest order</w:t>
      </w:r>
    </w:p>
    <w:p w14:paraId="3957CD00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of a day.</w:t>
      </w:r>
    </w:p>
    <w:p w14:paraId="786056BB" w14:textId="77777777" w:rsid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22EC4D0E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VIEW bestsalesman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AS SELECT B.Ord_date, S.Salesman_id, S.Name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FROM Salesman S, Orders B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S.Salesman_id = B.Salesman_id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AND B. Purchase_Amt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=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(SELECT MAX (Purchase_Amt) FROM Orders O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O.Ord_date = B.Ord_date);</w:t>
      </w:r>
    </w:p>
    <w:p w14:paraId="5E54D525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7781DC15" w14:textId="77777777" w:rsidR="00214128" w:rsidRPr="00214128" w:rsidRDefault="00214128" w:rsidP="002141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5. Demonstrate the DELETE operation by removing salesman with id 1000. All his</w:t>
      </w:r>
    </w:p>
    <w:p w14:paraId="4BE50432" w14:textId="77777777" w:rsidR="00214128" w:rsidRDefault="00214128" w:rsidP="00214128">
      <w:pPr>
        <w:spacing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orders must also be deleted.</w:t>
      </w:r>
    </w:p>
    <w:p w14:paraId="2BDEC1AA" w14:textId="77777777" w:rsidR="00214128" w:rsidRPr="00214128" w:rsidRDefault="00214128" w:rsidP="00214128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DELETE FROM Salesman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 w:rsidRPr="00214128">
        <w:rPr>
          <w:rFonts w:ascii="Times New Roman" w:hAnsi="Times New Roman" w:cs="Times New Roman"/>
          <w:color w:val="auto"/>
          <w:sz w:val="24"/>
          <w:szCs w:val="24"/>
          <w:lang w:val="en-IN"/>
        </w:rPr>
        <w:t>WHERE Salesman_id=1000;</w:t>
      </w:r>
    </w:p>
    <w:p w14:paraId="12C811A9" w14:textId="77777777" w:rsidR="00214128" w:rsidRDefault="00214128" w:rsidP="00214128">
      <w:p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1BB865E2" w14:textId="41CDE49C" w:rsidR="00214128" w:rsidRPr="00B36AA1" w:rsidRDefault="00214128" w:rsidP="00214128">
      <w:p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B36AA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ode:</w:t>
      </w:r>
    </w:p>
    <w:p w14:paraId="2C62686B" w14:textId="77777777" w:rsidR="00214128" w:rsidRPr="00214128" w:rsidRDefault="00214128" w:rsidP="00214128">
      <w:pPr>
        <w:pStyle w:val="BodyText3"/>
        <w:autoSpaceDE/>
        <w:autoSpaceDN/>
        <w:adjustRightInd/>
        <w:spacing w:after="200" w:line="276" w:lineRule="auto"/>
        <w:rPr>
          <w:rFonts w:ascii="Consolas" w:hAnsi="Consolas" w:cs="Calibri"/>
          <w:lang w:val="en-US"/>
        </w:rPr>
      </w:pPr>
      <w:r w:rsidRPr="00214128">
        <w:rPr>
          <w:rFonts w:ascii="Consolas" w:hAnsi="Consolas" w:cs="Calibri"/>
          <w:lang w:val="en-US"/>
        </w:rPr>
        <w:t>SQL&gt; CREATE TABLE Salesman (Salesman_id number(4), Name varchar2(20), City varchar2(20), Commission varchar2(20), primary key(Salesman_id));</w:t>
      </w:r>
    </w:p>
    <w:p w14:paraId="564C978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35DFAE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Table created.</w:t>
      </w:r>
    </w:p>
    <w:p w14:paraId="576F0FC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ABC8D3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CREATE TABLE Customer1 (Customer_id number(4), Cust_Name varchar2(20), City varchar2(20), Grade number(3), primary key(Customer_id), Salesman_id references Salesman(Salesman_id) on delete set null);</w:t>
      </w:r>
    </w:p>
    <w:p w14:paraId="0E8388D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6724BF7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Table created.</w:t>
      </w:r>
    </w:p>
    <w:p w14:paraId="07D16C7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83B6C0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CREATE TABLE Orders (Ord_No number(5), Purchase_Amt number(10,2), Ord_Date Date, Customer_id references Customer1(Customer_id) on delete cascade , Salesman_id references Salesman(Salesman_id) on delete cascade);</w:t>
      </w:r>
    </w:p>
    <w:p w14:paraId="6AABE4A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F6F45D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Table created.</w:t>
      </w:r>
    </w:p>
    <w:p w14:paraId="4AD70FE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78A506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desc salesman;</w:t>
      </w:r>
    </w:p>
    <w:p w14:paraId="503C96A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Name                                      Null?    Type</w:t>
      </w:r>
    </w:p>
    <w:p w14:paraId="3F6C66D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----------------------------------------- -------- ----------------------------</w:t>
      </w:r>
    </w:p>
    <w:p w14:paraId="3CB1848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SALESMAN_ID                               NOT NULL NUMBER(4)</w:t>
      </w:r>
    </w:p>
    <w:p w14:paraId="0136A4D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NAME                                               VARCHAR2(20)</w:t>
      </w:r>
    </w:p>
    <w:p w14:paraId="285D6AA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CITY                                               VARCHAR2(20)</w:t>
      </w:r>
    </w:p>
    <w:p w14:paraId="22D126C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COMMISSION                                         VARCHAR2(20)</w:t>
      </w:r>
    </w:p>
    <w:p w14:paraId="4CC9F979" w14:textId="3330139E" w:rsid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66D5D01" w14:textId="3C95C994" w:rsidR="009A30AA" w:rsidRDefault="009A30AA" w:rsidP="00214128">
      <w:pPr>
        <w:rPr>
          <w:rFonts w:ascii="Consolas" w:hAnsi="Consolas"/>
          <w:color w:val="auto"/>
          <w:sz w:val="20"/>
          <w:szCs w:val="20"/>
        </w:rPr>
      </w:pPr>
    </w:p>
    <w:p w14:paraId="596300EA" w14:textId="4626FC28" w:rsidR="009A30AA" w:rsidRDefault="009A30AA" w:rsidP="00214128">
      <w:pPr>
        <w:rPr>
          <w:rFonts w:ascii="Consolas" w:hAnsi="Consolas"/>
          <w:color w:val="auto"/>
          <w:sz w:val="20"/>
          <w:szCs w:val="20"/>
        </w:rPr>
      </w:pPr>
    </w:p>
    <w:p w14:paraId="60A45AA1" w14:textId="1C35B300" w:rsidR="009A30AA" w:rsidRDefault="009A30AA" w:rsidP="00214128">
      <w:pPr>
        <w:rPr>
          <w:rFonts w:ascii="Consolas" w:hAnsi="Consolas"/>
          <w:color w:val="auto"/>
          <w:sz w:val="20"/>
          <w:szCs w:val="20"/>
        </w:rPr>
      </w:pPr>
    </w:p>
    <w:p w14:paraId="5320B8AD" w14:textId="77777777" w:rsidR="009A30AA" w:rsidRPr="00214128" w:rsidRDefault="009A30AA" w:rsidP="00214128">
      <w:pPr>
        <w:rPr>
          <w:rFonts w:ascii="Consolas" w:hAnsi="Consolas"/>
          <w:color w:val="auto"/>
          <w:sz w:val="20"/>
          <w:szCs w:val="20"/>
        </w:rPr>
      </w:pPr>
    </w:p>
    <w:p w14:paraId="7B74703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>SQL&gt; desc customer1;</w:t>
      </w:r>
    </w:p>
    <w:p w14:paraId="3D0284B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Name                                      Null?    Type</w:t>
      </w:r>
    </w:p>
    <w:p w14:paraId="24AA2EE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----------------------------------------- -------- ----------------------------</w:t>
      </w:r>
    </w:p>
    <w:p w14:paraId="2FD7411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CUSTOMER_ID                               NOT NULL NUMBER(4)</w:t>
      </w:r>
    </w:p>
    <w:p w14:paraId="6FEA01E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CUST_NAME                                          VARCHAR2(20)</w:t>
      </w:r>
    </w:p>
    <w:p w14:paraId="7F56D06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CITY                                               VARCHAR2(20)</w:t>
      </w:r>
    </w:p>
    <w:p w14:paraId="4085098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GRADE                                              NUMBER(3)</w:t>
      </w:r>
    </w:p>
    <w:p w14:paraId="4ACC713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SALESMAN_ID                                        NUMBER(4)</w:t>
      </w:r>
    </w:p>
    <w:p w14:paraId="202022A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BDE01B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desc orders;</w:t>
      </w:r>
    </w:p>
    <w:p w14:paraId="5EF480E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Name                                      Null?    Type</w:t>
      </w:r>
    </w:p>
    <w:p w14:paraId="6502EDD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----------------------------------------- -------- ----------------------------</w:t>
      </w:r>
    </w:p>
    <w:p w14:paraId="3C6A767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ORD_NO                                             NUMBER(5)</w:t>
      </w:r>
    </w:p>
    <w:p w14:paraId="5B4EAF2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PURCHASE_AMT                                       NUMBER(10,2)</w:t>
      </w:r>
    </w:p>
    <w:p w14:paraId="74A17C4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ORD_DATE                                           DATE</w:t>
      </w:r>
    </w:p>
    <w:p w14:paraId="722969D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CUSTOMER_ID                                        NUMBER(4)</w:t>
      </w:r>
    </w:p>
    <w:p w14:paraId="39CF146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SALESMAN_ID                                        NUMBER(4)</w:t>
      </w:r>
    </w:p>
    <w:p w14:paraId="584FB55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ab/>
      </w:r>
    </w:p>
    <w:p w14:paraId="04EDEF8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Salesman VALUES (1000, 'JOHN', 'BANGALORE', '25%');</w:t>
      </w:r>
    </w:p>
    <w:p w14:paraId="370BDF9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D8DAF3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1F87F1D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D56115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Salesman VALUES (2000, 'RAVI', 'BANGALORE', '20%');</w:t>
      </w:r>
    </w:p>
    <w:p w14:paraId="29E4D61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AF6A1E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72AECBF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6D314B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Salesman VALUES (3000, 'KUMAR', 'MYSORE', '15%');</w:t>
      </w:r>
    </w:p>
    <w:p w14:paraId="5ACEE95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EDA197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>1 row created.</w:t>
      </w:r>
    </w:p>
    <w:p w14:paraId="20102E9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27D9405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Salesman VALUES (4000, 'SMITH', 'DELHI', '30%');</w:t>
      </w:r>
    </w:p>
    <w:p w14:paraId="5484F98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C65A04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31C2EE1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E3556A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Salesman VALUES (5000, 'HARSHA', 'HYDRABAD', '15%');</w:t>
      </w:r>
    </w:p>
    <w:p w14:paraId="7F4929A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4CF598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11AAB86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D714D3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* from salesman;</w:t>
      </w:r>
    </w:p>
    <w:p w14:paraId="5EAD06B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2EE8318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SALESMAN_ID NAME                 CITY                 COMMISSION                </w:t>
      </w:r>
    </w:p>
    <w:p w14:paraId="1CC058E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- -------------------- -------------------- --------------------      </w:t>
      </w:r>
    </w:p>
    <w:p w14:paraId="1A1FD92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1000 JOHN                 BANGALORE            25%                       </w:t>
      </w:r>
    </w:p>
    <w:p w14:paraId="52DBA13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2000 RAVI                 BANGALORE            20%                       </w:t>
      </w:r>
    </w:p>
    <w:p w14:paraId="4EC3825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3000 KUMAR                MYSORE               15%                       </w:t>
      </w:r>
    </w:p>
    <w:p w14:paraId="3D6CC7A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4000 SMITH                DELHI                30%                       </w:t>
      </w:r>
    </w:p>
    <w:p w14:paraId="11354A4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5000 HARSHA               HYDRABAD             15%                       </w:t>
      </w:r>
    </w:p>
    <w:p w14:paraId="446E9CF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6288AB8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Customer1 VALUES (10, 'PREETHI', 'BANGALORE', 100, 1000);</w:t>
      </w:r>
    </w:p>
    <w:p w14:paraId="30289D2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2120BAF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7FB1E74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6703770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Customer1 VALUES (11, 'VIVEK', 'MANGALORE', 300, 1000);</w:t>
      </w:r>
    </w:p>
    <w:p w14:paraId="0AFAEDC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7811D7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0F54828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8211BA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>SQL&gt; INSERT INTO Customer1 VALUES (12, 'BHASKAR', 'CHENNAI', 400, 2000);</w:t>
      </w:r>
    </w:p>
    <w:p w14:paraId="692F045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BC5CD8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7E69902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2CCDEA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Customer1 VALUES (13, 'CHETHAN', 'BANGALORE', 200, 2000);</w:t>
      </w:r>
    </w:p>
    <w:p w14:paraId="78873B8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7703C27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66477AE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F4415D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Customer1 VALUES (14, 'MAMATHA', 'BANGALORE', 400, 3000);</w:t>
      </w:r>
    </w:p>
    <w:p w14:paraId="5206ABF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65006B9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5C2D3F0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ED8A77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* from customer1;</w:t>
      </w:r>
    </w:p>
    <w:p w14:paraId="689D86F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7E4F08B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CUSTOMER_ID CUST_NAME            CITY                      GRADE SALESMAN_ID    </w:t>
      </w:r>
    </w:p>
    <w:p w14:paraId="390F538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- -------------------- -------------------- ---------- -----------    </w:t>
      </w:r>
    </w:p>
    <w:p w14:paraId="1C03B76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0 PREETHI              BANGALORE                   100        1000    </w:t>
      </w:r>
    </w:p>
    <w:p w14:paraId="55A0036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1 VIVEK                MANGALORE                   300        1000    </w:t>
      </w:r>
    </w:p>
    <w:p w14:paraId="76B01CA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2 BHASKAR              CHENNAI                     400        2000    </w:t>
      </w:r>
    </w:p>
    <w:p w14:paraId="5D47108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3 CHETHAN              BANGALORE                   200        2000    </w:t>
      </w:r>
    </w:p>
    <w:p w14:paraId="0A51BBD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4 MAMATHA              BANGALORE                   400        3000    </w:t>
      </w:r>
    </w:p>
    <w:p w14:paraId="7C9F4AA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5FF703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Orders VALUES (50, 5000, '04-MAY-2017', 10, 1000);</w:t>
      </w:r>
    </w:p>
    <w:p w14:paraId="338194F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D3CF2D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763E036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414FDE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Orders VALUES (51, 450, '20-JAN-2017', 10, 2000);</w:t>
      </w:r>
    </w:p>
    <w:p w14:paraId="745C5F9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6CC7FF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>1 row created.</w:t>
      </w:r>
    </w:p>
    <w:p w14:paraId="3E57269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070373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Orders VALUES (52, 1000, '24-FEB-2017', 13, 2000);</w:t>
      </w:r>
    </w:p>
    <w:p w14:paraId="5C03E47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C60AA1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436AB7D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701B410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Orders VALUES (53, 3500, '13-APR-2017', 14, 3000);</w:t>
      </w:r>
    </w:p>
    <w:p w14:paraId="609B149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871DDB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03538EC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799EF5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INSERT INTO Orders VALUES (54, 550, '09-MAR-2017', 12, 2000);</w:t>
      </w:r>
    </w:p>
    <w:p w14:paraId="2780B90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046FDC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created.</w:t>
      </w:r>
    </w:p>
    <w:p w14:paraId="0E82E35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E59040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* from orders;</w:t>
      </w:r>
    </w:p>
    <w:p w14:paraId="47FB946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979C8F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ORD_NO PURCHASE_AMT ORD_DATE  CUSTOMER_ID SALESMAN_ID                       </w:t>
      </w:r>
    </w:p>
    <w:p w14:paraId="701F0AA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 ------------ --------- ----------- -----------                       </w:t>
      </w:r>
    </w:p>
    <w:p w14:paraId="71E9D7C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0         5000 04-MAY-17          10        1000                       </w:t>
      </w:r>
    </w:p>
    <w:p w14:paraId="3308D9F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1          450 20-JAN-17          10        2000                       </w:t>
      </w:r>
    </w:p>
    <w:p w14:paraId="759EDAB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2         1000 24-FEB-17          13        2000                       </w:t>
      </w:r>
    </w:p>
    <w:p w14:paraId="6A3A176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3         3500 13-APR-17          14        3000                       </w:t>
      </w:r>
    </w:p>
    <w:p w14:paraId="51A0410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4          550 09-MAR-17          12        2000                       </w:t>
      </w:r>
    </w:p>
    <w:p w14:paraId="0BEC74E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94C977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Grade, COUNT (*)</w:t>
      </w:r>
    </w:p>
    <w:p w14:paraId="5A5B346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2  FROM Customer1</w:t>
      </w:r>
    </w:p>
    <w:p w14:paraId="77F71A0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3  GROUP BY Grade</w:t>
      </w:r>
    </w:p>
    <w:p w14:paraId="5DAE75F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4  HAVING Grade &gt;</w:t>
      </w:r>
    </w:p>
    <w:p w14:paraId="08F0E65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 xml:space="preserve">  5           (SELECT AVG(Grade)</w:t>
      </w:r>
    </w:p>
    <w:p w14:paraId="1CC16E6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6            FROM Customer1</w:t>
      </w:r>
    </w:p>
    <w:p w14:paraId="43B4196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7            WHERE City = 'BANGALORE');</w:t>
      </w:r>
    </w:p>
    <w:p w14:paraId="6F3ED3D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852AA8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GRADE   COUNT(*)                                                           </w:t>
      </w:r>
    </w:p>
    <w:p w14:paraId="76644CB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 ----------                                                           </w:t>
      </w:r>
    </w:p>
    <w:p w14:paraId="00DFDC4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400          2                                                           </w:t>
      </w:r>
    </w:p>
    <w:p w14:paraId="2711601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300          1                                                           </w:t>
      </w:r>
    </w:p>
    <w:p w14:paraId="60A007D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765A360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Salesman_id, Name</w:t>
      </w:r>
    </w:p>
    <w:p w14:paraId="7DD8C95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2  FROM Salesman S</w:t>
      </w:r>
    </w:p>
    <w:p w14:paraId="00B1246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3  WHERE 1 &lt;</w:t>
      </w:r>
    </w:p>
    <w:p w14:paraId="26CDC7B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4      (SELECT COUNT(*)</w:t>
      </w:r>
    </w:p>
    <w:p w14:paraId="3F7300C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5       FROM Customer</w:t>
      </w:r>
    </w:p>
    <w:p w14:paraId="39F1ED6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6       WHERE Salesman_id=S.Salesman_id);</w:t>
      </w:r>
    </w:p>
    <w:p w14:paraId="112E855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0BEB93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SALESMAN_ID NAME                                                                </w:t>
      </w:r>
    </w:p>
    <w:p w14:paraId="6FD465E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- --------------------                                                </w:t>
      </w:r>
    </w:p>
    <w:p w14:paraId="4256DAA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1000 JOHN                                                                </w:t>
      </w:r>
    </w:p>
    <w:p w14:paraId="190E793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2000 RAVI                                                                </w:t>
      </w:r>
    </w:p>
    <w:p w14:paraId="5B4C9F7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3000 KUMAR                                                               </w:t>
      </w:r>
    </w:p>
    <w:p w14:paraId="258FC2A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4000 SMITH                                                               </w:t>
      </w:r>
    </w:p>
    <w:p w14:paraId="172B294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5000 HARSHA                                                              </w:t>
      </w:r>
    </w:p>
    <w:p w14:paraId="6DDB73D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6F8D4C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S.Salesman_id, Name, Cust_name, Commission</w:t>
      </w:r>
    </w:p>
    <w:p w14:paraId="6307BAE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2  FROM Salesman S, Customer1 C</w:t>
      </w:r>
    </w:p>
    <w:p w14:paraId="3A9AC76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3  WHERE S.City = C.City</w:t>
      </w:r>
    </w:p>
    <w:p w14:paraId="5EE081D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4  UNION</w:t>
      </w:r>
    </w:p>
    <w:p w14:paraId="65E1597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 xml:space="preserve">  5  (SELECT Salesman_id, Name, 'NO MATCH', Commission</w:t>
      </w:r>
    </w:p>
    <w:p w14:paraId="1131ED9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6   FROM Salesman</w:t>
      </w:r>
    </w:p>
    <w:p w14:paraId="43749F0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7   WHERE NOT City = ANY</w:t>
      </w:r>
    </w:p>
    <w:p w14:paraId="6C04F1C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8   (SELECT City</w:t>
      </w:r>
    </w:p>
    <w:p w14:paraId="14BD632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9    FROM Customer1))</w:t>
      </w:r>
    </w:p>
    <w:p w14:paraId="40907CB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10  ORDER BY 2 DESC;</w:t>
      </w:r>
    </w:p>
    <w:p w14:paraId="020C89B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360CDFA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SALESMAN_ID NAME                 CUST_NAME            COMMISSION                </w:t>
      </w:r>
    </w:p>
    <w:p w14:paraId="26ED6BF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- -------------------- -------------------- --------------------      </w:t>
      </w:r>
    </w:p>
    <w:p w14:paraId="7D534F6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4000 SMITH                NO MATCH             30%                       </w:t>
      </w:r>
    </w:p>
    <w:p w14:paraId="0019DB2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2000 RAVI                 CHETHAN              20%                       </w:t>
      </w:r>
    </w:p>
    <w:p w14:paraId="7AF8BAE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2000 RAVI                 MAMATHA              20%                       </w:t>
      </w:r>
    </w:p>
    <w:p w14:paraId="332662E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2000 RAVI                 PREETHI              20%                       </w:t>
      </w:r>
    </w:p>
    <w:p w14:paraId="62ACB6F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3000 KUMAR                NO MATCH             15%                       </w:t>
      </w:r>
    </w:p>
    <w:p w14:paraId="16F32DE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1000 JOHN                 CHETHAN              25%                       </w:t>
      </w:r>
    </w:p>
    <w:p w14:paraId="0A3464B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1000 JOHN                 MAMATHA              25%                       </w:t>
      </w:r>
    </w:p>
    <w:p w14:paraId="17086EA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1000 JOHN                 PREETHI              25%                       </w:t>
      </w:r>
    </w:p>
    <w:p w14:paraId="398938D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5000 HARSHA               NO MATCH             15%                       </w:t>
      </w:r>
    </w:p>
    <w:p w14:paraId="60571B0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8B3A8F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9 rows selected.</w:t>
      </w:r>
    </w:p>
    <w:p w14:paraId="6F66D18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680AC7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CREATE VIEW bestsalesman</w:t>
      </w:r>
    </w:p>
    <w:p w14:paraId="2165204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2  AS SELECT B.Ord_date, S.Salesman_id, S.Name</w:t>
      </w:r>
    </w:p>
    <w:p w14:paraId="3F9435D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3  FROM Salesman S, Orders B</w:t>
      </w:r>
    </w:p>
    <w:p w14:paraId="33E217C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4  WHERE S.Salesman_id = B.Salesman_id</w:t>
      </w:r>
    </w:p>
    <w:p w14:paraId="03B605C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5  AND B. Purchase_Amt=</w:t>
      </w:r>
    </w:p>
    <w:p w14:paraId="7907914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6           (SELECT MAX (Purchase_Amt)</w:t>
      </w:r>
    </w:p>
    <w:p w14:paraId="325C6A2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7            FROM Orders O</w:t>
      </w:r>
    </w:p>
    <w:p w14:paraId="1E60C6E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 xml:space="preserve">  8            WHERE O.Ord_date = B.Ord_date);</w:t>
      </w:r>
    </w:p>
    <w:p w14:paraId="01BBBEB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1A8F9BA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View created.</w:t>
      </w:r>
    </w:p>
    <w:p w14:paraId="1252A86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0813C01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* FROM bestsalesman;</w:t>
      </w:r>
    </w:p>
    <w:p w14:paraId="78BC835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7308D7F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ORD_DATE  SALESMAN_ID NAME                                                      </w:t>
      </w:r>
    </w:p>
    <w:p w14:paraId="3552BDC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 ----------- --------------------                                      </w:t>
      </w:r>
    </w:p>
    <w:p w14:paraId="4247766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04-MAY-17        1000 JOHN                                                      </w:t>
      </w:r>
    </w:p>
    <w:p w14:paraId="4A96119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20-JAN-17        2000 RAVI                                                      </w:t>
      </w:r>
    </w:p>
    <w:p w14:paraId="7A2E260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24-FEB-17        2000 RAVI                                                      </w:t>
      </w:r>
    </w:p>
    <w:p w14:paraId="57758F4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13-APR-17        3000 KUMAR                                                     </w:t>
      </w:r>
    </w:p>
    <w:p w14:paraId="5407054A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09-MAR-17        2000 RAVI                                                      </w:t>
      </w:r>
    </w:p>
    <w:p w14:paraId="2C62C7F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649D3D2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DELETE FROM Salesman</w:t>
      </w:r>
    </w:p>
    <w:p w14:paraId="7F3F910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2  WHERE Salesman_id=1000;</w:t>
      </w:r>
    </w:p>
    <w:p w14:paraId="44AC8D0B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2AABB97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1 row deleted.</w:t>
      </w:r>
    </w:p>
    <w:p w14:paraId="18F5BA62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25FBFA0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* from salesman;</w:t>
      </w:r>
    </w:p>
    <w:p w14:paraId="4EB38967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8AB0A5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SALESMAN_ID NAME                 CITY                 COMMISSION                </w:t>
      </w:r>
    </w:p>
    <w:p w14:paraId="34B9526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- -------------------- -------------------- --------------------      </w:t>
      </w:r>
    </w:p>
    <w:p w14:paraId="4499F66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2000 RAVI                 BANGALORE            20%                       </w:t>
      </w:r>
    </w:p>
    <w:p w14:paraId="618DC85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3000 KUMAR                MYSORE               15%                       </w:t>
      </w:r>
    </w:p>
    <w:p w14:paraId="174BC16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4000 SMITH                DELHI                30%                       </w:t>
      </w:r>
    </w:p>
    <w:p w14:paraId="504708F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5000 HARSHA               HYDRABAD             15%                       </w:t>
      </w:r>
    </w:p>
    <w:p w14:paraId="503004A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5D2F96D1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lastRenderedPageBreak/>
        <w:t>SQL&gt; select * from customer1;</w:t>
      </w:r>
    </w:p>
    <w:p w14:paraId="05B9BE7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1CBF22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CUSTOMER_ID CUST_NAME            CITY                      GRADE SALESMAN_ID    </w:t>
      </w:r>
    </w:p>
    <w:p w14:paraId="4816B596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- -------------------- -------------------- ---------- -----------    </w:t>
      </w:r>
    </w:p>
    <w:p w14:paraId="2A41246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0 PREETHI              BANGALORE                   100                </w:t>
      </w:r>
    </w:p>
    <w:p w14:paraId="201DF58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1 VIVEK                MANGALORE                   300                </w:t>
      </w:r>
    </w:p>
    <w:p w14:paraId="386231A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2 BHASKAR              CHENNAI                     400        2000    </w:t>
      </w:r>
    </w:p>
    <w:p w14:paraId="2A170705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3 CHETHAN              BANGALORE                   200        2000    </w:t>
      </w:r>
    </w:p>
    <w:p w14:paraId="50750543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 14 MAMATHA              BANGALORE                   400        3000    </w:t>
      </w:r>
    </w:p>
    <w:p w14:paraId="3457A8E4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21F70C98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>SQL&gt; select * from orders;</w:t>
      </w:r>
    </w:p>
    <w:p w14:paraId="1DAAEDED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</w:p>
    <w:p w14:paraId="4176543F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ORD_NO PURCHASE_AMT ORD_DATE  CUSTOMER_ID SALESMAN_ID                       </w:t>
      </w:r>
    </w:p>
    <w:p w14:paraId="738AC2BC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---------- ------------ --------- ----------- -----------                       </w:t>
      </w:r>
    </w:p>
    <w:p w14:paraId="2D5D9BF0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1          450 20-JAN-17          10        2000                       </w:t>
      </w:r>
    </w:p>
    <w:p w14:paraId="7B34008E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2         1000 24-FEB-17          13        2000                       </w:t>
      </w:r>
    </w:p>
    <w:p w14:paraId="15063489" w14:textId="77777777" w:rsidR="00214128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3         3500 13-APR-17          14        3000                       </w:t>
      </w:r>
    </w:p>
    <w:p w14:paraId="55765A30" w14:textId="2A1A2371" w:rsidR="0051126B" w:rsidRPr="00214128" w:rsidRDefault="00214128" w:rsidP="00214128">
      <w:pPr>
        <w:rPr>
          <w:rFonts w:ascii="Consolas" w:hAnsi="Consolas"/>
          <w:color w:val="auto"/>
          <w:sz w:val="20"/>
          <w:szCs w:val="20"/>
        </w:rPr>
      </w:pPr>
      <w:r w:rsidRPr="00214128">
        <w:rPr>
          <w:rFonts w:ascii="Consolas" w:hAnsi="Consolas"/>
          <w:color w:val="auto"/>
          <w:sz w:val="20"/>
          <w:szCs w:val="20"/>
        </w:rPr>
        <w:t xml:space="preserve">        54          550 09-MAR-17          12        2000                       </w:t>
      </w:r>
    </w:p>
    <w:sectPr w:rsidR="0051126B" w:rsidRPr="00214128" w:rsidSect="004F5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9F35A" w14:textId="77777777" w:rsidR="00A07DB1" w:rsidRDefault="00A07DB1" w:rsidP="00305C1A">
      <w:pPr>
        <w:spacing w:after="0" w:line="240" w:lineRule="auto"/>
      </w:pPr>
      <w:r>
        <w:separator/>
      </w:r>
    </w:p>
  </w:endnote>
  <w:endnote w:type="continuationSeparator" w:id="0">
    <w:p w14:paraId="46C6CF4D" w14:textId="77777777" w:rsidR="00A07DB1" w:rsidRDefault="00A07DB1" w:rsidP="00305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A4022" w14:textId="77777777" w:rsidR="0018496E" w:rsidRDefault="00184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665FB" w14:textId="77777777" w:rsidR="00224EFB" w:rsidRDefault="00224E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A31BAA" w14:textId="77777777" w:rsidR="00224EFB" w:rsidRDefault="00224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F009" w14:textId="77777777" w:rsidR="0018496E" w:rsidRDefault="00184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B0345" w14:textId="77777777" w:rsidR="00A07DB1" w:rsidRDefault="00A07DB1" w:rsidP="00305C1A">
      <w:pPr>
        <w:spacing w:after="0" w:line="240" w:lineRule="auto"/>
      </w:pPr>
      <w:r>
        <w:separator/>
      </w:r>
    </w:p>
  </w:footnote>
  <w:footnote w:type="continuationSeparator" w:id="0">
    <w:p w14:paraId="1A5E569C" w14:textId="77777777" w:rsidR="00A07DB1" w:rsidRDefault="00A07DB1" w:rsidP="00305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E212" w14:textId="77777777" w:rsidR="0018496E" w:rsidRDefault="00184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FB24" w14:textId="4F9FC92C" w:rsidR="004F5CB2" w:rsidRPr="004F5CB2" w:rsidRDefault="004F5CB2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 w:rsidR="0018496E"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 w:rsidR="0018496E">
      <w:rPr>
        <w:rFonts w:ascii="Book Antiqua" w:hAnsi="Book Antiqua"/>
        <w:b/>
      </w:rPr>
      <w:t>ASHVATH</w:t>
    </w:r>
    <w:r>
      <w:rPr>
        <w:rFonts w:ascii="Book Antiqua" w:hAnsi="Book Antiqua"/>
        <w:b/>
      </w:rPr>
      <w:t>_</w:t>
    </w:r>
    <w:r w:rsidR="0018496E">
      <w:rPr>
        <w:rFonts w:ascii="Book Antiqua" w:hAnsi="Book Antiqua"/>
        <w:b/>
      </w:rPr>
      <w:t>2162014</w:t>
    </w:r>
    <w:r>
      <w:rPr>
        <w:rFonts w:ascii="Book Antiqua" w:hAnsi="Book Antiqua"/>
        <w:b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25CC8" w14:textId="77777777" w:rsidR="0018496E" w:rsidRDefault="00184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5B"/>
    <w:multiLevelType w:val="hybridMultilevel"/>
    <w:tmpl w:val="DCB8F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E512C"/>
    <w:multiLevelType w:val="hybridMultilevel"/>
    <w:tmpl w:val="82B255D2"/>
    <w:lvl w:ilvl="0" w:tplc="7DC0BB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F6A1D"/>
    <w:multiLevelType w:val="hybridMultilevel"/>
    <w:tmpl w:val="D7DE184A"/>
    <w:lvl w:ilvl="0" w:tplc="75361F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2F6338"/>
    <w:multiLevelType w:val="hybridMultilevel"/>
    <w:tmpl w:val="6F047B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3D1F2A"/>
    <w:multiLevelType w:val="hybridMultilevel"/>
    <w:tmpl w:val="BE9298B6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765032"/>
    <w:multiLevelType w:val="hybridMultilevel"/>
    <w:tmpl w:val="238A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A32"/>
    <w:multiLevelType w:val="hybridMultilevel"/>
    <w:tmpl w:val="181C378C"/>
    <w:lvl w:ilvl="0" w:tplc="399ECAD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1537C2"/>
    <w:multiLevelType w:val="hybridMultilevel"/>
    <w:tmpl w:val="E94EFBE8"/>
    <w:lvl w:ilvl="0" w:tplc="AB24F6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7638">
    <w:abstractNumId w:val="6"/>
  </w:num>
  <w:num w:numId="2" w16cid:durableId="1417482023">
    <w:abstractNumId w:val="9"/>
  </w:num>
  <w:num w:numId="3" w16cid:durableId="1535540694">
    <w:abstractNumId w:val="3"/>
  </w:num>
  <w:num w:numId="4" w16cid:durableId="149835797">
    <w:abstractNumId w:val="0"/>
  </w:num>
  <w:num w:numId="5" w16cid:durableId="1694069781">
    <w:abstractNumId w:val="11"/>
  </w:num>
  <w:num w:numId="6" w16cid:durableId="960300438">
    <w:abstractNumId w:val="4"/>
  </w:num>
  <w:num w:numId="7" w16cid:durableId="748309554">
    <w:abstractNumId w:val="5"/>
  </w:num>
  <w:num w:numId="8" w16cid:durableId="1239367984">
    <w:abstractNumId w:val="10"/>
  </w:num>
  <w:num w:numId="9" w16cid:durableId="876545097">
    <w:abstractNumId w:val="1"/>
  </w:num>
  <w:num w:numId="10" w16cid:durableId="250356885">
    <w:abstractNumId w:val="7"/>
  </w:num>
  <w:num w:numId="11" w16cid:durableId="189223541">
    <w:abstractNumId w:val="8"/>
  </w:num>
  <w:num w:numId="12" w16cid:durableId="1434788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czNLEwN7C0MDFQ0lEKTi0uzszPAykwrQUALwPl5iwAAAA="/>
  </w:docVars>
  <w:rsids>
    <w:rsidRoot w:val="00C52E98"/>
    <w:rsid w:val="000A0F2A"/>
    <w:rsid w:val="0017640B"/>
    <w:rsid w:val="0018496E"/>
    <w:rsid w:val="001C483C"/>
    <w:rsid w:val="001E5AFF"/>
    <w:rsid w:val="00211676"/>
    <w:rsid w:val="00214128"/>
    <w:rsid w:val="00224EFB"/>
    <w:rsid w:val="002513D5"/>
    <w:rsid w:val="00255A43"/>
    <w:rsid w:val="00305C1A"/>
    <w:rsid w:val="00310811"/>
    <w:rsid w:val="00383F32"/>
    <w:rsid w:val="003B16D3"/>
    <w:rsid w:val="00416C21"/>
    <w:rsid w:val="004F5CB2"/>
    <w:rsid w:val="0051126B"/>
    <w:rsid w:val="005166EE"/>
    <w:rsid w:val="00564106"/>
    <w:rsid w:val="005C200D"/>
    <w:rsid w:val="00644BC3"/>
    <w:rsid w:val="00647F52"/>
    <w:rsid w:val="00662316"/>
    <w:rsid w:val="006864B9"/>
    <w:rsid w:val="006F0B43"/>
    <w:rsid w:val="007363D3"/>
    <w:rsid w:val="00737254"/>
    <w:rsid w:val="007B2521"/>
    <w:rsid w:val="007B3270"/>
    <w:rsid w:val="008505D4"/>
    <w:rsid w:val="008F0182"/>
    <w:rsid w:val="00941BE5"/>
    <w:rsid w:val="00985C7B"/>
    <w:rsid w:val="009A30AA"/>
    <w:rsid w:val="00A07DB1"/>
    <w:rsid w:val="00B36AA1"/>
    <w:rsid w:val="00B36AD4"/>
    <w:rsid w:val="00B531F7"/>
    <w:rsid w:val="00B838AB"/>
    <w:rsid w:val="00BA3CC1"/>
    <w:rsid w:val="00BC1104"/>
    <w:rsid w:val="00C52E98"/>
    <w:rsid w:val="00E0305C"/>
    <w:rsid w:val="00E06B76"/>
    <w:rsid w:val="00E165E2"/>
    <w:rsid w:val="00E54B0F"/>
    <w:rsid w:val="00E6477C"/>
    <w:rsid w:val="00E96602"/>
    <w:rsid w:val="00EC4614"/>
    <w:rsid w:val="00F03CBC"/>
    <w:rsid w:val="00FF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795B6"/>
  <w15:docId w15:val="{2CF94C5E-3BED-4BAF-A2DC-55682570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14128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126B"/>
    <w:pPr>
      <w:keepNext/>
      <w:spacing w:after="0" w:line="360" w:lineRule="auto"/>
      <w:outlineLvl w:val="6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0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4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1A"/>
  </w:style>
  <w:style w:type="paragraph" w:styleId="Footer">
    <w:name w:val="footer"/>
    <w:basedOn w:val="Normal"/>
    <w:link w:val="Foot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1A"/>
  </w:style>
  <w:style w:type="paragraph" w:styleId="BodyTextIndent">
    <w:name w:val="Body Text Indent"/>
    <w:basedOn w:val="Normal"/>
    <w:link w:val="BodyTextIndentChar"/>
    <w:uiPriority w:val="99"/>
    <w:unhideWhenUsed/>
    <w:rsid w:val="008F0182"/>
    <w:pPr>
      <w:spacing w:line="36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F0182"/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83F32"/>
  </w:style>
  <w:style w:type="paragraph" w:styleId="BodyText">
    <w:name w:val="Body Text"/>
    <w:basedOn w:val="Normal"/>
    <w:link w:val="BodyTextChar"/>
    <w:uiPriority w:val="99"/>
    <w:unhideWhenUsed/>
    <w:rsid w:val="00FF40A5"/>
    <w:pPr>
      <w:spacing w:after="0" w:line="360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F40A5"/>
    <w:rPr>
      <w:rFonts w:ascii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E5AFF"/>
    <w:pPr>
      <w:spacing w:after="0" w:line="36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E5AFF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6864B9"/>
    <w:pPr>
      <w:spacing w:after="0" w:line="360" w:lineRule="auto"/>
    </w:pPr>
    <w:rPr>
      <w:rFonts w:ascii="Times New Roman" w:hAnsi="Times New Roman" w:cs="Times New Roman"/>
      <w:sz w:val="24"/>
      <w:szCs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6864B9"/>
    <w:rPr>
      <w:rFonts w:ascii="Times New Roman" w:hAnsi="Times New Roman" w:cs="Times New Roman"/>
      <w:sz w:val="24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rsid w:val="0051126B"/>
    <w:rPr>
      <w:b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511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BodyText3Char">
    <w:name w:val="Body Text 3 Char"/>
    <w:basedOn w:val="DefaultParagraphFont"/>
    <w:link w:val="BodyText3"/>
    <w:uiPriority w:val="99"/>
    <w:rsid w:val="0051126B"/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51126B"/>
    <w:rPr>
      <w:rFonts w:ascii="Times New Roman" w:eastAsia="Times New Roman" w:hAnsi="Times New Roman" w:cs="Times New Roman"/>
      <w:b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8B54B-CF9D-4955-ABFC-2366F15F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080</Words>
  <Characters>1185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2162014 ASHVATH SURESH BABU PIRIYA</cp:lastModifiedBy>
  <cp:revision>2</cp:revision>
  <dcterms:created xsi:type="dcterms:W3CDTF">2022-08-19T18:59:00Z</dcterms:created>
  <dcterms:modified xsi:type="dcterms:W3CDTF">2022-08-19T18:59:00Z</dcterms:modified>
</cp:coreProperties>
</file>